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1EFF156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2A551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10.2022.-07.10</w:t>
            </w:r>
            <w:bookmarkStart w:id="1" w:name="_GoBack"/>
            <w:bookmarkEnd w:id="1"/>
            <w:r w:rsidR="009349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2A551B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A551B" w:rsidRPr="008D08FD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9169035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MUESLI NA MLIJEKU S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ORAH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1A71C98" w:rsidR="002A551B" w:rsidRPr="002A551B" w:rsidRDefault="002A551B" w:rsidP="002A551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300B6CD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D71D087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259C734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3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93BC89F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Kikiriki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Orašidi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ezam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Laktoz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lijeko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S), Gluten(T)</w:t>
            </w:r>
          </w:p>
        </w:tc>
      </w:tr>
      <w:tr w:rsidR="002A551B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2A551B" w:rsidRPr="008D08FD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2DAA82A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MUESLI NA MLIJEKU S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ORAH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97230FE" w:rsidR="002A551B" w:rsidRPr="002A551B" w:rsidRDefault="002A551B" w:rsidP="002A551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CCE6308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4B9ECD1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0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BBEEFA2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3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2A551B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2A551B" w:rsidRPr="008D08FD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6CE86771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JUNEĆI UJUŠAK S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TJESTENIN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AD54CC5" w:rsidR="002A551B" w:rsidRPr="002A551B" w:rsidRDefault="002A551B" w:rsidP="002A551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8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3EED8A3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CF9D27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70BCC43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AA8068C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Jaj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Celer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T), Gluten(T)</w:t>
            </w:r>
          </w:p>
        </w:tc>
      </w:tr>
      <w:tr w:rsidR="002A551B" w14:paraId="2CCFABE4" w14:textId="77777777" w:rsidTr="00791FA9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2A551B" w:rsidRPr="008D08FD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D88F4DB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JUNEĆI UJUŠAK S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TJESTENIN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A264D86" w:rsidR="002A551B" w:rsidRPr="002A551B" w:rsidRDefault="002A551B" w:rsidP="002A551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8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A78F0F6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CC0DAB1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D92A38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2391D61C" w14:textId="77777777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2A551B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2A551B" w:rsidRPr="00727AE1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EF0D0AF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VARIVO OD JEČMA I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SLANINE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NDARINA KOMAD , KUKURUZNI KRUH 1 ŠNI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782AEBB" w:rsidR="002A551B" w:rsidRPr="002A551B" w:rsidRDefault="002A551B" w:rsidP="002A551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B75F7A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7AA929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5C68B4A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4CDA66F4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oj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Jaj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lijeko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Orašidi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ezam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Lupin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T)</w:t>
            </w:r>
          </w:p>
        </w:tc>
      </w:tr>
      <w:tr w:rsidR="002A551B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2A551B" w:rsidRPr="008D08FD" w:rsidRDefault="002A551B" w:rsidP="002A551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2A551B" w:rsidRPr="00727AE1" w:rsidRDefault="002A551B" w:rsidP="002A551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61AFEF05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VARIVO OD JEČMA I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SLANINE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NDARINA KOMAD , KUKURUZNI KRUH 1 ŠNI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5718D8D" w:rsidR="002A551B" w:rsidRPr="002A551B" w:rsidRDefault="002A551B" w:rsidP="002A551B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05021ED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1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7D327AC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2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49D23E6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75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2A551B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2A551B" w:rsidRPr="00DB4E9F" w:rsidRDefault="002A551B" w:rsidP="002A551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2A551B" w:rsidRPr="00DB4E9F" w:rsidRDefault="002A551B" w:rsidP="002A551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9EA6E37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A551B">
              <w:rPr>
                <w:rFonts w:eastAsia="Segoe UI"/>
                <w:b/>
                <w:color w:val="495057"/>
                <w:sz w:val="20"/>
                <w:szCs w:val="20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192F65F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E024B70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3914F8FB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4A08CC6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E456EBB" w:rsidR="002A551B" w:rsidRPr="002A551B" w:rsidRDefault="002A551B" w:rsidP="002A551B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2A551B">
              <w:rPr>
                <w:rFonts w:eastAsia="Segoe UI"/>
                <w:color w:val="495057"/>
                <w:sz w:val="20"/>
                <w:szCs w:val="20"/>
              </w:rPr>
              <w:t>Gluten</w:t>
            </w:r>
            <w:proofErr w:type="spellEnd"/>
            <w:r w:rsidRPr="002A551B">
              <w:rPr>
                <w:rFonts w:eastAsia="Segoe UI"/>
                <w:color w:val="495057"/>
                <w:sz w:val="20"/>
                <w:szCs w:val="20"/>
              </w:rPr>
              <w:t>(S), Jaja(S)</w:t>
            </w:r>
          </w:p>
        </w:tc>
      </w:tr>
      <w:tr w:rsidR="002A551B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2A551B" w:rsidRPr="00DB4E9F" w:rsidRDefault="002A551B" w:rsidP="002A551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2A551B" w:rsidRPr="00DB4E9F" w:rsidRDefault="002A551B" w:rsidP="002A551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156FD954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A551B">
              <w:rPr>
                <w:rFonts w:eastAsia="Segoe UI"/>
                <w:b/>
                <w:color w:val="495057"/>
                <w:sz w:val="20"/>
                <w:szCs w:val="20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7EF12CED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5556FE5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39B257F8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9E58C47" w:rsidR="002A551B" w:rsidRPr="002A551B" w:rsidRDefault="002A551B" w:rsidP="002A551B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A551B">
              <w:rPr>
                <w:rFonts w:eastAsia="Segoe UI"/>
                <w:color w:val="495057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2A551B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2A551B" w:rsidRPr="00DB4E9F" w:rsidRDefault="002A551B" w:rsidP="002A551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2A551B" w:rsidRPr="00DB4E9F" w:rsidRDefault="002A551B" w:rsidP="002A551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84A3DE7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PANIRANI OSLIĆ S PIRJANIM MAHUNAMA I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KRUMPIR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335C1E0" w:rsidR="002A551B" w:rsidRPr="002A551B" w:rsidRDefault="002A551B" w:rsidP="002A551B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05B8B10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2F2B2BC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3BFD2E8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10AC461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Rakovi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Rib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ekušci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Celer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Gluten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Celer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Jaj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oja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Mlijeko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Sezam</w:t>
            </w:r>
            <w:proofErr w:type="spellEnd"/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(T)</w:t>
            </w:r>
          </w:p>
        </w:tc>
      </w:tr>
      <w:tr w:rsidR="002A551B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2A551B" w:rsidRPr="00DB4E9F" w:rsidRDefault="002A551B" w:rsidP="002A551B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2A551B" w:rsidRPr="00DB4E9F" w:rsidRDefault="002A551B" w:rsidP="002A551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7203545" w:rsidR="002A551B" w:rsidRPr="002A551B" w:rsidRDefault="002A551B" w:rsidP="002A551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PANIRANI OSLIĆ S PIRJANIM MAHUNAMA I </w:t>
            </w:r>
            <w:proofErr w:type="gramStart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>KRUMPIROM ,</w:t>
            </w:r>
            <w:proofErr w:type="gramEnd"/>
            <w:r w:rsidRPr="002A551B">
              <w:rPr>
                <w:rFonts w:ascii="Times New Roman" w:eastAsia="Segoe UI" w:hAnsi="Times New Roman" w:cs="Times New Roman"/>
                <w:b/>
                <w:color w:val="495057"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9A8611F" w:rsidR="002A551B" w:rsidRPr="002A551B" w:rsidRDefault="002A551B" w:rsidP="002A551B">
            <w:pPr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BA2BFED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DA99C85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EE687B6" w:rsidR="002A551B" w:rsidRPr="002A551B" w:rsidRDefault="002A551B" w:rsidP="002A551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A551B">
              <w:rPr>
                <w:rFonts w:ascii="Times New Roman" w:eastAsia="Segoe UI" w:hAnsi="Times New Roman" w:cs="Times New Roman"/>
                <w:color w:val="495057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2A551B" w:rsidRPr="0056273C" w:rsidRDefault="002A551B" w:rsidP="002A551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3CC1" w14:textId="77777777" w:rsidR="008B30BF" w:rsidRDefault="008B30BF">
      <w:pPr>
        <w:spacing w:line="240" w:lineRule="auto"/>
      </w:pPr>
      <w:r>
        <w:separator/>
      </w:r>
    </w:p>
  </w:endnote>
  <w:endnote w:type="continuationSeparator" w:id="0">
    <w:p w14:paraId="03ED273A" w14:textId="77777777" w:rsidR="008B30BF" w:rsidRDefault="008B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2B3AE" w14:textId="77777777" w:rsidR="008B30BF" w:rsidRDefault="008B30BF">
      <w:pPr>
        <w:spacing w:line="240" w:lineRule="auto"/>
      </w:pPr>
      <w:r>
        <w:separator/>
      </w:r>
    </w:p>
  </w:footnote>
  <w:footnote w:type="continuationSeparator" w:id="0">
    <w:p w14:paraId="14E2811D" w14:textId="77777777" w:rsidR="008B30BF" w:rsidRDefault="008B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D1C42"/>
    <w:rsid w:val="001C7DE4"/>
    <w:rsid w:val="002A00BA"/>
    <w:rsid w:val="002A551B"/>
    <w:rsid w:val="002C5E85"/>
    <w:rsid w:val="003A7A80"/>
    <w:rsid w:val="003F75D8"/>
    <w:rsid w:val="00411FF4"/>
    <w:rsid w:val="0044154D"/>
    <w:rsid w:val="004641D8"/>
    <w:rsid w:val="0056273C"/>
    <w:rsid w:val="00584D13"/>
    <w:rsid w:val="00593BE7"/>
    <w:rsid w:val="005C0CDD"/>
    <w:rsid w:val="006A62C9"/>
    <w:rsid w:val="006F7F7B"/>
    <w:rsid w:val="00714F19"/>
    <w:rsid w:val="00727AE1"/>
    <w:rsid w:val="00741477"/>
    <w:rsid w:val="007A739F"/>
    <w:rsid w:val="007E7296"/>
    <w:rsid w:val="008436B4"/>
    <w:rsid w:val="008667BA"/>
    <w:rsid w:val="008B30BF"/>
    <w:rsid w:val="008D08FD"/>
    <w:rsid w:val="008D38C3"/>
    <w:rsid w:val="009033E6"/>
    <w:rsid w:val="00934935"/>
    <w:rsid w:val="0094680B"/>
    <w:rsid w:val="00963F2B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03-23T11:18:00Z</cp:lastPrinted>
  <dcterms:created xsi:type="dcterms:W3CDTF">2022-09-19T08:44:00Z</dcterms:created>
  <dcterms:modified xsi:type="dcterms:W3CDTF">2022-09-30T06:03:00Z</dcterms:modified>
</cp:coreProperties>
</file>